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ADD8" w14:textId="62F9A8ED" w:rsidR="00AB3882" w:rsidRPr="00C40916" w:rsidRDefault="00C40916" w:rsidP="00C40916">
      <w:r w:rsidRPr="00C40916">
        <w:t>I am a graduate student majoring in robotics engineering. From the beginning of my master's, I was interested in autonomous vehicles. I have made many dumb vehicles into smart vehicle by exploiting the modern computing power of GPU and Machine learning. I am fascinated by how a biological neural network consisting of more than 80 billion neurons can accomplish tasks of natural language processing, environment perception, motion planning, controls, abstract thinking, and many more. I want to create an artificial neural network much more powerful than a human brain.</w:t>
      </w:r>
    </w:p>
    <w:sectPr w:rsidR="00AB3882" w:rsidRPr="00C409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LcwMje3MDc3MzZS0lEKTi0uzszPAykwrAUAUVWp5ywAAAA="/>
  </w:docVars>
  <w:rsids>
    <w:rsidRoot w:val="00C40916"/>
    <w:rsid w:val="00AB3882"/>
    <w:rsid w:val="00C40916"/>
    <w:rsid w:val="00C90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90C51"/>
  <w15:chartTrackingRefBased/>
  <w15:docId w15:val="{EB054272-5877-4D52-9518-C6DEEA776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</cp:revision>
  <dcterms:created xsi:type="dcterms:W3CDTF">2021-11-13T20:10:00Z</dcterms:created>
  <dcterms:modified xsi:type="dcterms:W3CDTF">2021-11-15T05:52:00Z</dcterms:modified>
</cp:coreProperties>
</file>